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DC3F1" w14:textId="77777777" w:rsidR="00195DCE" w:rsidRPr="008E63F6" w:rsidRDefault="008E63F6" w:rsidP="008E63F6">
      <w:pPr>
        <w:jc w:val="center"/>
        <w:rPr>
          <w:rFonts w:ascii="Times New Roman" w:hAnsi="Times New Roman" w:cs="Times New Roman"/>
          <w:sz w:val="40"/>
          <w:szCs w:val="40"/>
        </w:rPr>
      </w:pPr>
      <w:r w:rsidRPr="008E63F6">
        <w:rPr>
          <w:rFonts w:ascii="Times New Roman" w:hAnsi="Times New Roman" w:cs="Times New Roman"/>
          <w:sz w:val="40"/>
          <w:szCs w:val="40"/>
        </w:rPr>
        <w:t>ELEC 3300 – Introduction to Embedded Systems</w:t>
      </w:r>
    </w:p>
    <w:p w14:paraId="7E22EA69" w14:textId="77777777" w:rsidR="008E63F6" w:rsidRDefault="008E63F6" w:rsidP="008E63F6">
      <w:pPr>
        <w:jc w:val="center"/>
        <w:rPr>
          <w:rFonts w:ascii="Times New Roman" w:hAnsi="Times New Roman" w:cs="Times New Roman"/>
        </w:rPr>
      </w:pPr>
      <w:r w:rsidRPr="008E63F6">
        <w:rPr>
          <w:rFonts w:ascii="Times New Roman" w:hAnsi="Times New Roman" w:cs="Times New Roman"/>
        </w:rPr>
        <w:t>Peer Discussion Worksheet</w:t>
      </w:r>
    </w:p>
    <w:p w14:paraId="1C87B3B6" w14:textId="77777777" w:rsidR="008E63F6" w:rsidRDefault="008E63F6" w:rsidP="008E63F6">
      <w:pPr>
        <w:rPr>
          <w:rFonts w:ascii="Times New Roman" w:hAnsi="Times New Roman" w:cs="Times New Roman"/>
        </w:rPr>
      </w:pPr>
    </w:p>
    <w:p w14:paraId="1D060072" w14:textId="59938EFE" w:rsidR="008E63F6" w:rsidRDefault="008E63F6" w:rsidP="008E63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 Group Number:</w:t>
      </w:r>
      <w:r w:rsidR="001A61E1">
        <w:rPr>
          <w:rFonts w:ascii="Times New Roman" w:hAnsi="Times New Roman" w:cs="Times New Roman"/>
        </w:rPr>
        <w:t xml:space="preserve"> 7</w:t>
      </w:r>
    </w:p>
    <w:p w14:paraId="0A4BD927" w14:textId="77777777" w:rsidR="008E63F6" w:rsidRDefault="008E63F6" w:rsidP="008E63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describe your Project in 120 to 150 words, which includes </w:t>
      </w:r>
    </w:p>
    <w:p w14:paraId="1AD66870" w14:textId="77777777" w:rsidR="008E63F6" w:rsidRPr="008E63F6" w:rsidRDefault="008E63F6" w:rsidP="008E63F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E63F6">
        <w:rPr>
          <w:rFonts w:ascii="Times New Roman" w:hAnsi="Times New Roman" w:cs="Times New Roman"/>
        </w:rPr>
        <w:t>Functional description of your project in laymen terms</w:t>
      </w:r>
    </w:p>
    <w:p w14:paraId="2E715E2A" w14:textId="77777777" w:rsidR="008E63F6" w:rsidRDefault="008E63F6" w:rsidP="008E63F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E63F6">
        <w:rPr>
          <w:rFonts w:ascii="Times New Roman" w:hAnsi="Times New Roman" w:cs="Times New Roman"/>
        </w:rPr>
        <w:t>Role of the microcontroller</w:t>
      </w:r>
    </w:p>
    <w:p w14:paraId="4E36440E" w14:textId="7A9CE532" w:rsidR="008E63F6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ame controller with a touchscreen in the middle (like switch)</w:t>
      </w:r>
    </w:p>
    <w:p w14:paraId="72283364" w14:textId="70200C2E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an play games on the touchscreen</w:t>
      </w:r>
    </w:p>
    <w:p w14:paraId="0B5E21B9" w14:textId="346F7B10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tons&amp;joystick&amp;limit switch on the sides for controlling</w:t>
      </w:r>
    </w:p>
    <w:p w14:paraId="4958B296" w14:textId="14E23B26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zzer/speaker for some simple sound effect</w:t>
      </w:r>
      <w:r>
        <w:rPr>
          <w:rFonts w:ascii="Times New Roman" w:hAnsi="Times New Roman" w:cs="Times New Roman" w:hint="eastAsia"/>
        </w:rPr>
        <w:t>s</w:t>
      </w:r>
    </w:p>
    <w:p w14:paraId="1EA580CB" w14:textId="1EA0B056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uchscreen can also be used to control the game</w:t>
      </w:r>
    </w:p>
    <w:p w14:paraId="3F5900ED" w14:textId="0DD5FEC8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reen will display a simple GUI for navigation</w:t>
      </w:r>
    </w:p>
    <w:p w14:paraId="2ACFF216" w14:textId="325919B8" w:rsidR="00D54F95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mall vibration motors installed on the back for haptic feedback</w:t>
      </w:r>
    </w:p>
    <w:p w14:paraId="7CC36A86" w14:textId="53059070" w:rsidR="008E63F6" w:rsidRDefault="00D54F95" w:rsidP="008E63F6">
      <w:pPr>
        <w:pStyle w:val="ListParagraph"/>
        <w:ind w:left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SD card to store assets of game and to save game progress</w:t>
      </w:r>
    </w:p>
    <w:p w14:paraId="6FDA9143" w14:textId="4EA6EADE" w:rsidR="008E63F6" w:rsidRDefault="00D54F95" w:rsidP="008E63F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GB LEDs to look like pro gamer</w:t>
      </w:r>
    </w:p>
    <w:p w14:paraId="2F039779" w14:textId="77777777" w:rsidR="008E63F6" w:rsidRDefault="008E63F6" w:rsidP="008E63F6">
      <w:pPr>
        <w:pStyle w:val="ListParagraph"/>
        <w:ind w:left="0"/>
        <w:rPr>
          <w:rFonts w:ascii="Times New Roman" w:hAnsi="Times New Roman" w:cs="Times New Roman"/>
        </w:rPr>
      </w:pPr>
    </w:p>
    <w:p w14:paraId="37D6D898" w14:textId="77777777" w:rsidR="008E63F6" w:rsidRDefault="008E63F6" w:rsidP="008E63F6">
      <w:pPr>
        <w:pStyle w:val="ListParagraph"/>
        <w:ind w:left="0"/>
        <w:rPr>
          <w:rFonts w:ascii="Times New Roman" w:hAnsi="Times New Roman" w:cs="Times New Roman"/>
        </w:rPr>
      </w:pPr>
    </w:p>
    <w:p w14:paraId="48401EAD" w14:textId="77777777" w:rsidR="008E63F6" w:rsidRDefault="008E63F6" w:rsidP="008E63F6">
      <w:pPr>
        <w:pStyle w:val="ListParagraph"/>
        <w:ind w:left="0"/>
        <w:rPr>
          <w:rFonts w:ascii="Times New Roman" w:hAnsi="Times New Roman" w:cs="Times New Roman"/>
        </w:rPr>
      </w:pPr>
    </w:p>
    <w:p w14:paraId="5EE5BC6C" w14:textId="77777777" w:rsidR="008E63F6" w:rsidRDefault="008E63F6" w:rsidP="008E63F6">
      <w:pPr>
        <w:pStyle w:val="ListParagraph"/>
        <w:ind w:left="0"/>
        <w:rPr>
          <w:rFonts w:ascii="Times New Roman" w:hAnsi="Times New Roman" w:cs="Times New Roman"/>
        </w:rPr>
      </w:pPr>
    </w:p>
    <w:p w14:paraId="2E7A5274" w14:textId="77777777" w:rsidR="008E63F6" w:rsidRDefault="008E63F6" w:rsidP="008E63F6">
      <w:pPr>
        <w:pStyle w:val="ListParagraph"/>
        <w:ind w:left="0"/>
        <w:rPr>
          <w:rFonts w:ascii="Times New Roman" w:hAnsi="Times New Roman" w:cs="Times New Roman"/>
        </w:rPr>
      </w:pPr>
    </w:p>
    <w:p w14:paraId="25B9F01A" w14:textId="77777777" w:rsidR="008E63F6" w:rsidRDefault="008E63F6" w:rsidP="008E63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of hardware (like sensors, device, motor that you might need for your project)</w:t>
      </w:r>
    </w:p>
    <w:p w14:paraId="693CE59E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65E9BBB4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Sensor:</w:t>
      </w:r>
    </w:p>
    <w:p w14:paraId="52D2E2BF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6-axis IMU - ICM20600 (same as Vegvisir) (SPI)</w:t>
      </w:r>
    </w:p>
    <w:p w14:paraId="7F51AAF9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Digital Button (GPIO)</w:t>
      </w:r>
    </w:p>
    <w:p w14:paraId="7B1920BE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Analog Joystick x2 (ADC)</w:t>
      </w:r>
    </w:p>
    <w:p w14:paraId="0E0A16D5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Limit Switch x2 (GPIO)</w:t>
      </w:r>
    </w:p>
    <w:p w14:paraId="341A9BF5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</w:p>
    <w:p w14:paraId="7BDDD0C7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Output:</w:t>
      </w:r>
    </w:p>
    <w:p w14:paraId="079F6D24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7-inch touchscreen TFT - TFTLCD</w:t>
      </w:r>
      <w:r w:rsidRPr="00D54F95">
        <w:rPr>
          <w:rFonts w:ascii="Times New Roman" w:hAnsi="Times New Roman" w:cs="Times New Roman" w:hint="eastAsia"/>
        </w:rPr>
        <w:t>电容触摸屏</w:t>
      </w:r>
      <w:r w:rsidRPr="00D54F95">
        <w:rPr>
          <w:rFonts w:ascii="Times New Roman" w:hAnsi="Times New Roman" w:cs="Times New Roman"/>
        </w:rPr>
        <w:t>V3 1024*600 (LTDC + I2C)</w:t>
      </w:r>
    </w:p>
    <w:p w14:paraId="0A2AA186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Buzzer(adjustable pitch) / Speaker (GPIO/PWM)</w:t>
      </w:r>
    </w:p>
    <w:p w14:paraId="208341F0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RGB LED (GPIO)</w:t>
      </w:r>
    </w:p>
    <w:p w14:paraId="668546C3" w14:textId="77777777" w:rsidR="00D54F95" w:rsidRPr="00D54F95" w:rsidRDefault="00D54F95" w:rsidP="00D54F95">
      <w:pPr>
        <w:pStyle w:val="ListParagraph"/>
        <w:ind w:left="360"/>
        <w:rPr>
          <w:rFonts w:ascii="Times New Roman" w:hAnsi="Times New Roman" w:cs="Times New Roman"/>
        </w:rPr>
      </w:pPr>
      <w:r w:rsidRPr="00D54F95">
        <w:rPr>
          <w:rFonts w:ascii="Times New Roman" w:hAnsi="Times New Roman" w:cs="Times New Roman"/>
        </w:rPr>
        <w:t>Phone vibration motor (GPIO/PWM)</w:t>
      </w:r>
    </w:p>
    <w:p w14:paraId="38D2AC20" w14:textId="112732A4" w:rsidR="008E63F6" w:rsidRPr="00D54F95" w:rsidRDefault="00D54F95" w:rsidP="00D54F95">
      <w:pPr>
        <w:pStyle w:val="ListParagraph"/>
        <w:ind w:left="360"/>
        <w:rPr>
          <w:rFonts w:ascii="Times New Roman" w:hAnsi="Times New Roman" w:cs="Times New Roman" w:hint="eastAsia"/>
        </w:rPr>
      </w:pPr>
      <w:r w:rsidRPr="00D54F95">
        <w:rPr>
          <w:rFonts w:ascii="Times New Roman" w:hAnsi="Times New Roman" w:cs="Times New Roman"/>
        </w:rPr>
        <w:t>SD Card (SDIO)</w:t>
      </w:r>
    </w:p>
    <w:p w14:paraId="052222BE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099B81B5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2DCBB673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7B232E5E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0FB6CF20" w14:textId="77777777" w:rsid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</w:p>
    <w:p w14:paraId="7334C594" w14:textId="77777777" w:rsidR="008E63F6" w:rsidRDefault="008E63F6" w:rsidP="008E63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the STM32F103 Development Board satisfy your Project need?  </w:t>
      </w:r>
    </w:p>
    <w:p w14:paraId="4A8CBF7E" w14:textId="77777777" w:rsidR="008E63F6" w:rsidRPr="008E63F6" w:rsidRDefault="008E63F6" w:rsidP="008E63F6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not, what development board you intend to use? </w:t>
      </w:r>
    </w:p>
    <w:p w14:paraId="149B2103" w14:textId="7984358F" w:rsidR="008E63F6" w:rsidRDefault="00D54F95" w:rsidP="008E63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</w:t>
      </w:r>
    </w:p>
    <w:p w14:paraId="20788CB2" w14:textId="225CA237" w:rsidR="00D54F95" w:rsidRDefault="00D54F95" w:rsidP="008E63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103 does not have enough RAM to support our large touchscreen display</w:t>
      </w:r>
    </w:p>
    <w:p w14:paraId="4E728406" w14:textId="77A3746A" w:rsidR="00D54F95" w:rsidRDefault="00D54F95" w:rsidP="008E63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so does not have LTDC for our display</w:t>
      </w:r>
    </w:p>
    <w:p w14:paraId="6748D922" w14:textId="44564013" w:rsidR="00D54F95" w:rsidRDefault="00D54F95" w:rsidP="008E63F6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Will design PCB with F429 MCU</w:t>
      </w:r>
    </w:p>
    <w:p w14:paraId="1E4E3A92" w14:textId="77777777" w:rsidR="008E63F6" w:rsidRPr="008E63F6" w:rsidRDefault="008E63F6" w:rsidP="008E63F6">
      <w:pPr>
        <w:jc w:val="center"/>
        <w:rPr>
          <w:rFonts w:ascii="Times New Roman" w:hAnsi="Times New Roman" w:cs="Times New Roman"/>
        </w:rPr>
      </w:pPr>
    </w:p>
    <w:p w14:paraId="3A29BBA5" w14:textId="77777777" w:rsidR="008E63F6" w:rsidRDefault="008E63F6"/>
    <w:sectPr w:rsidR="008E63F6" w:rsidSect="008E63F6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BD9"/>
    <w:multiLevelType w:val="hybridMultilevel"/>
    <w:tmpl w:val="539C08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3F66A76"/>
    <w:multiLevelType w:val="hybridMultilevel"/>
    <w:tmpl w:val="A79ECE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26558101">
    <w:abstractNumId w:val="1"/>
  </w:num>
  <w:num w:numId="2" w16cid:durableId="507981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xsbAwNDewMDM0M7NU0lEKTi0uzszPAykwrAUAsX6IiywAAAA="/>
  </w:docVars>
  <w:rsids>
    <w:rsidRoot w:val="003D1064"/>
    <w:rsid w:val="00195DCE"/>
    <w:rsid w:val="001A61E1"/>
    <w:rsid w:val="003D1064"/>
    <w:rsid w:val="008E63F6"/>
    <w:rsid w:val="00D5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463AF"/>
  <w15:chartTrackingRefBased/>
  <w15:docId w15:val="{6D49E996-8634-4532-AB32-325FEAE40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63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02</Words>
  <Characters>1157</Characters>
  <Application>Microsoft Office Word</Application>
  <DocSecurity>0</DocSecurity>
  <Lines>9</Lines>
  <Paragraphs>2</Paragraphs>
  <ScaleCrop>false</ScaleCrop>
  <Company>ECE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Chi Hang</dc:creator>
  <cp:keywords/>
  <dc:description/>
  <cp:lastModifiedBy>LOI Hong Ching Henry</cp:lastModifiedBy>
  <cp:revision>5</cp:revision>
  <dcterms:created xsi:type="dcterms:W3CDTF">2019-10-02T05:21:00Z</dcterms:created>
  <dcterms:modified xsi:type="dcterms:W3CDTF">2023-09-29T08:21:00Z</dcterms:modified>
</cp:coreProperties>
</file>